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4D294" w14:textId="43735622" w:rsidR="00E66166" w:rsidRDefault="00AF3DFD" w:rsidP="00AF3DFD">
      <w:pPr>
        <w:shd w:val="clear" w:color="auto" w:fill="FFFFFF" w:themeFill="background1"/>
        <w:rPr>
          <w:rFonts w:ascii="Bahnschrift" w:hAnsi="Bahnschrift" w:cs="Times New Roman"/>
          <w:b/>
          <w:bCs/>
          <w:sz w:val="28"/>
          <w:szCs w:val="28"/>
        </w:rPr>
      </w:pP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ORTA DOĞU TEKNİK ÜNİVERSİTESİ </w:t>
      </w:r>
      <w:r w:rsidRPr="004315D7">
        <w:rPr>
          <w:rFonts w:ascii="Bahnschrift" w:hAnsi="Bahnschrift" w:cs="Times New Roman"/>
          <w:b/>
          <w:bCs/>
          <w:sz w:val="28"/>
          <w:szCs w:val="28"/>
        </w:rPr>
        <w:t>DOSAP-</w:t>
      </w:r>
      <w:r w:rsidR="00CF775A">
        <w:rPr>
          <w:rFonts w:ascii="Bahnschrift" w:hAnsi="Bahnschrift" w:cs="Times New Roman"/>
          <w:b/>
          <w:bCs/>
          <w:sz w:val="28"/>
          <w:szCs w:val="28"/>
        </w:rPr>
        <w:t>B/C</w:t>
      </w: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 </w:t>
      </w:r>
      <w:r>
        <w:rPr>
          <w:rFonts w:ascii="Bahnschrift" w:hAnsi="Bahnschrift" w:cs="Times New Roman"/>
          <w:b/>
          <w:bCs/>
          <w:sz w:val="28"/>
          <w:szCs w:val="28"/>
        </w:rPr>
        <w:t>Sonuç Raporu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3DFD" w:rsidRPr="005C27FF" w14:paraId="69215C5F" w14:textId="77777777" w:rsidTr="00F450E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DC2E6E9" w14:textId="708FD36F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DOSAP-</w:t>
            </w:r>
            <w:r w:rsidR="00CF775A"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B/C</w:t>
            </w: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 </w:t>
            </w:r>
            <w:r w:rsidR="00CF775A"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Araştırmacısı</w:t>
            </w:r>
          </w:p>
        </w:tc>
      </w:tr>
      <w:tr w:rsidR="00AF3DFD" w:rsidRPr="00A06011" w14:paraId="5A187CAD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3FE19FB9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4DB955AC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C9E2DB9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73E6D7" w14:textId="114032C4" w:rsidR="00AF3DFD" w:rsidRPr="00CF775A" w:rsidRDefault="00CF775A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Bağlı bulunduğu birim</w:t>
            </w:r>
          </w:p>
        </w:tc>
        <w:tc>
          <w:tcPr>
            <w:tcW w:w="4675" w:type="dxa"/>
            <w:shd w:val="clear" w:color="auto" w:fill="FFFFFF" w:themeFill="background1"/>
          </w:tcPr>
          <w:p w14:paraId="116BB8D3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69B59FB7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B4CFF75" w14:textId="4D69F391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Akademik Danışmanın 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3F0D8B0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19CAAB9F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7BD3021" w14:textId="6C965A75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-</w:t>
            </w:r>
            <w:r w:rsidR="00CF775A"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B/C</w:t>
            </w: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 Başlama</w:t>
            </w:r>
            <w:r w:rsidR="00CF775A"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- </w:t>
            </w:r>
            <w:r w:rsidR="005D2BE6"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Bitiş Tarihi</w:t>
            </w:r>
          </w:p>
        </w:tc>
        <w:tc>
          <w:tcPr>
            <w:tcW w:w="4675" w:type="dxa"/>
            <w:shd w:val="clear" w:color="auto" w:fill="FFFFFF" w:themeFill="background1"/>
          </w:tcPr>
          <w:p w14:paraId="2FEC5D79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AF3DFD" w:rsidRPr="00A06011" w14:paraId="30DD2F75" w14:textId="77777777" w:rsidTr="00F450EC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0F26C33D" w14:textId="66E849C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Proje 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7620862A" w14:textId="77777777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D1CB1C8" w14:textId="425C9DDA" w:rsidR="00AF3DFD" w:rsidRPr="00CF775A" w:rsidRDefault="00AF3DFD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F371C0" w:rsidRPr="00A06011" w14:paraId="231A0DE8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5B0327C8" w14:textId="7E78597F" w:rsidR="00F371C0" w:rsidRPr="00CF775A" w:rsidRDefault="00CF775A" w:rsidP="00F450E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DOSAP programında yer almanın sağladığı faydaları kısaca özetleyiniz</w:t>
            </w:r>
            <w:r w:rsidR="006A00FC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>.</w:t>
            </w:r>
          </w:p>
        </w:tc>
      </w:tr>
      <w:tr w:rsidR="00F371C0" w:rsidRPr="00A06011" w14:paraId="6C41DB1D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6155F479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1374E45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940A332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E89B731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07B5B8F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B383BA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9B0B8B7" w14:textId="77777777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26EC3E" w14:textId="6FD140D2" w:rsidR="00F371C0" w:rsidRPr="00CF775A" w:rsidRDefault="00F371C0" w:rsidP="00F450E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56505A3F" w14:textId="77777777" w:rsidTr="006F34DC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95AAA9E" w14:textId="29F2C971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programında </w:t>
            </w: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kapsamındaki araştırmalarınızı en fazla 5 sayfa olacak şekilde özetleyiniz. </w:t>
            </w:r>
          </w:p>
        </w:tc>
      </w:tr>
      <w:tr w:rsidR="006F34DC" w:rsidRPr="00A06011" w14:paraId="79A84D3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014328B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AA950C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2FDBE5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BCE3BA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1BD7A9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7CBC0770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71ECA5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53CB6C1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C457E86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63E865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49F22F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7A5AD22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A5981C5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EEEB1BC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CEB45D1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696C4537" w14:textId="1625383D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</w:tr>
      <w:tr w:rsidR="006F34DC" w:rsidRPr="00A06011" w14:paraId="1CCAFF6C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4931F684" w14:textId="4C3CBA0E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t xml:space="preserve">DOSAP süresince elde edilen bilimsel çıktıları özetleyiniz. </w:t>
            </w:r>
          </w:p>
        </w:tc>
      </w:tr>
      <w:tr w:rsidR="006F34DC" w:rsidRPr="00A06011" w14:paraId="3CFEC8EB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3B91DF13" w14:textId="77777777" w:rsidR="006F34DC" w:rsidRPr="00CF775A" w:rsidRDefault="006F34DC" w:rsidP="006F34DC">
            <w:pPr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Yayınlar için çeyreklik bilgisi verilmelidir. </w:t>
            </w:r>
          </w:p>
          <w:p w14:paraId="4E516888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66C24BD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41935AC5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73D7D1" w14:textId="77777777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C1A6E1B" w14:textId="4D0E0F75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  <w:tr w:rsidR="006F34DC" w:rsidRPr="00A06011" w14:paraId="4F109681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3B127B4A" w14:textId="77796111" w:rsidR="006F34DC" w:rsidRPr="00CF775A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  <w:r w:rsidRPr="00CF775A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  <w:lastRenderedPageBreak/>
              <w:t xml:space="preserve">Yer aldığınız DOSAP programını iyileştirmek için önerilerinizi belirtiniz. </w:t>
            </w:r>
          </w:p>
        </w:tc>
      </w:tr>
      <w:tr w:rsidR="006F34DC" w:rsidRPr="00A06011" w14:paraId="7478F644" w14:textId="77777777" w:rsidTr="00F371C0">
        <w:trPr>
          <w:trHeight w:val="272"/>
        </w:trPr>
        <w:tc>
          <w:tcPr>
            <w:tcW w:w="9350" w:type="dxa"/>
            <w:gridSpan w:val="2"/>
            <w:shd w:val="clear" w:color="auto" w:fill="FFFFFF" w:themeFill="background1"/>
          </w:tcPr>
          <w:p w14:paraId="10A56B3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1D10C61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377C32D4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6DD26E8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2F60347D" w14:textId="77777777" w:rsidR="006F34DC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  <w:p w14:paraId="671A3BE7" w14:textId="0D2A6B39" w:rsidR="006F34DC" w:rsidRPr="00F371C0" w:rsidRDefault="006F34DC" w:rsidP="006F34DC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lang w:val="tr-TR"/>
              </w:rPr>
            </w:pPr>
          </w:p>
        </w:tc>
      </w:tr>
    </w:tbl>
    <w:p w14:paraId="3ED0DD34" w14:textId="44BA9C1C" w:rsidR="00AF3DFD" w:rsidRDefault="00AF3DFD" w:rsidP="00AF3DFD"/>
    <w:p w14:paraId="1965731E" w14:textId="77777777" w:rsidR="00B05625" w:rsidRDefault="00B05625" w:rsidP="00C46B58">
      <w:pPr>
        <w:tabs>
          <w:tab w:val="left" w:pos="3840"/>
        </w:tabs>
        <w:rPr>
          <w:rFonts w:ascii="Bahnschrift" w:hAnsi="Bahnschrift"/>
        </w:rPr>
      </w:pPr>
    </w:p>
    <w:p w14:paraId="5B83DB6B" w14:textId="670A838C" w:rsidR="00C46B58" w:rsidRPr="00C46B58" w:rsidRDefault="00C46B58" w:rsidP="00C46B58">
      <w:pPr>
        <w:tabs>
          <w:tab w:val="left" w:pos="3840"/>
        </w:tabs>
        <w:rPr>
          <w:rFonts w:ascii="Bahnschrift" w:hAnsi="Bahnschrift"/>
        </w:rPr>
      </w:pPr>
      <w:r w:rsidRPr="00C46B58">
        <w:rPr>
          <w:rFonts w:ascii="Bahnschrift" w:hAnsi="Bahnschrift"/>
        </w:rPr>
        <w:t>Bölüm Başkanı/Merkez Müdürü/Anabilim Dalı Başkanı</w:t>
      </w:r>
    </w:p>
    <w:p w14:paraId="5990A351" w14:textId="1E6D6D65" w:rsidR="00C46B58" w:rsidRPr="00B05625" w:rsidRDefault="00C46B58" w:rsidP="00B05625">
      <w:pPr>
        <w:tabs>
          <w:tab w:val="center" w:pos="4680"/>
        </w:tabs>
        <w:rPr>
          <w:rFonts w:ascii="Bahnschrift" w:hAnsi="Bahnschrift"/>
        </w:rPr>
      </w:pPr>
      <w:r w:rsidRPr="00C46B58">
        <w:rPr>
          <w:rFonts w:ascii="Bahnschrift" w:hAnsi="Bahnschrift"/>
        </w:rPr>
        <w:t>İmza</w:t>
      </w:r>
    </w:p>
    <w:p w14:paraId="6121408E" w14:textId="53B66758" w:rsidR="00C46B58" w:rsidRPr="00C46B58" w:rsidRDefault="00C46B58" w:rsidP="00C46B58"/>
    <w:p w14:paraId="17A77A0E" w14:textId="0F0231D2" w:rsidR="00C46B58" w:rsidRPr="00C46B58" w:rsidRDefault="00C46B58" w:rsidP="00C46B58"/>
    <w:sectPr w:rsidR="00C46B58" w:rsidRPr="00C46B5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4A487" w14:textId="77777777" w:rsidR="000144E4" w:rsidRDefault="000144E4" w:rsidP="00BF513F">
      <w:pPr>
        <w:spacing w:after="0" w:line="240" w:lineRule="auto"/>
      </w:pPr>
      <w:r>
        <w:separator/>
      </w:r>
    </w:p>
  </w:endnote>
  <w:endnote w:type="continuationSeparator" w:id="0">
    <w:p w14:paraId="133A7047" w14:textId="77777777" w:rsidR="000144E4" w:rsidRDefault="000144E4" w:rsidP="00BF5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F949D" w14:textId="77777777" w:rsidR="000144E4" w:rsidRDefault="000144E4" w:rsidP="00BF513F">
      <w:pPr>
        <w:spacing w:after="0" w:line="240" w:lineRule="auto"/>
      </w:pPr>
      <w:r>
        <w:separator/>
      </w:r>
    </w:p>
  </w:footnote>
  <w:footnote w:type="continuationSeparator" w:id="0">
    <w:p w14:paraId="2103D550" w14:textId="77777777" w:rsidR="000144E4" w:rsidRDefault="000144E4" w:rsidP="00BF5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DB1F" w14:textId="151886D5" w:rsidR="00BF513F" w:rsidRDefault="00BF513F">
    <w:pPr>
      <w:pStyle w:val="Header"/>
    </w:pPr>
    <w:r>
      <w:rPr>
        <w:noProof/>
      </w:rPr>
      <w:drawing>
        <wp:inline distT="0" distB="0" distL="0" distR="0" wp14:anchorId="68F9595E" wp14:editId="40E649A2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C0MDU0NTM0NzZV0lEKTi0uzszPAykwrwUAOMBJzCwAAAA="/>
  </w:docVars>
  <w:rsids>
    <w:rsidRoot w:val="004E3179"/>
    <w:rsid w:val="000144E4"/>
    <w:rsid w:val="00036EFC"/>
    <w:rsid w:val="004C2C4F"/>
    <w:rsid w:val="004E3179"/>
    <w:rsid w:val="005D2BE6"/>
    <w:rsid w:val="00662B7B"/>
    <w:rsid w:val="00672945"/>
    <w:rsid w:val="006A00FC"/>
    <w:rsid w:val="006F34DC"/>
    <w:rsid w:val="008D3F40"/>
    <w:rsid w:val="00A524DF"/>
    <w:rsid w:val="00A72B21"/>
    <w:rsid w:val="00AF3DFD"/>
    <w:rsid w:val="00B05625"/>
    <w:rsid w:val="00BF513F"/>
    <w:rsid w:val="00C46B58"/>
    <w:rsid w:val="00CF775A"/>
    <w:rsid w:val="00E66166"/>
    <w:rsid w:val="00F3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50D2B"/>
  <w15:chartTrackingRefBased/>
  <w15:docId w15:val="{F058814B-605D-409E-AEA3-C3C4F3A5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D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D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13F"/>
  </w:style>
  <w:style w:type="paragraph" w:styleId="Footer">
    <w:name w:val="footer"/>
    <w:basedOn w:val="Normal"/>
    <w:link w:val="FooterChar"/>
    <w:uiPriority w:val="99"/>
    <w:unhideWhenUsed/>
    <w:rsid w:val="00BF5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13</cp:revision>
  <dcterms:created xsi:type="dcterms:W3CDTF">2023-04-18T07:56:00Z</dcterms:created>
  <dcterms:modified xsi:type="dcterms:W3CDTF">2023-04-19T08:20:00Z</dcterms:modified>
</cp:coreProperties>
</file>